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Electronics Engineer position at [Company Name] in Canada Montreal. As a highly motivated and technically skilled professional with a strong background in electronics design, development, and innovation, I am eager to contribute my expertise to your team while leveraging the vibrant technological ecosystem of Montreal. With over [X years] of experience in the field, I have developed a deep understanding of the challenges and opportunities that define modern electronics engineering. My commitment to excellence, combined with my passion for creating cutting-edge solutions, aligns perfectly with the innovative spirit of Canada Montreal’s thriving tech industry.</w:t>
      </w:r>
    </w:p>
    <w:p>
      <w:pPr>
        <w:pStyle w:val="BodyText"/>
      </w:pPr>
      <w:r>
        <w:t xml:space="preserve">As an Electronics Engineer, I have consistently demonstrated a knack for transforming complex ideas into functional systems. My career has been defined by a dedication to precision, creativity, and problem-solving. From designing and testing analog and digital circuits to developing embedded systems that integrate seamlessly with software platforms, I thrive in environments where technical challenges demand both analytical rigor and ingenuity. In my previous role at [Previous Company Name], I led the development of a low-power sensor network for industrial automation, which reduced energy consumption by 30% while improving data accuracy. This project not only showcased my ability to balance performance with efficiency but also highlighted my commitment to sustainability—a value that resonates deeply with Canada’s environmental priorities.</w:t>
      </w:r>
    </w:p>
    <w:p>
      <w:pPr>
        <w:pStyle w:val="BodyText"/>
      </w:pPr>
      <w:r>
        <w:t xml:space="preserve">What sets me apart as an Electronics Engineer is my ability to bridge the gap between theoretical concepts and real-world applications. I am proficient in a wide range of tools and technologies, including CAD software for PCB design, SPICE simulations for circuit analysis, and programming languages such as C/C++ and Python for embedded systems. My experience with microcontrollers (e.g., Arduino, Raspberry Pi) and programmable logic devices (e.g., FPGAs) has enabled me to create solutions that address diverse industry needs. For instance, I once designed a custom signal processing module for a medical device startup, which required rigorous testing and validation to meet strict regulatory standards. This project underscored my attention to detail and my ability to work under pressure while maintaining the highest quality benchmarks.</w:t>
      </w:r>
    </w:p>
    <w:p>
      <w:pPr>
        <w:pStyle w:val="BodyText"/>
      </w:pPr>
      <w:r>
        <w:t xml:space="preserve">Canada Montreal has always been a beacon of innovation in the global electronics landscape. The city’s dynamic tech sector, home to leading companies in telecommunications, aerospace, and artificial intelligence, offers an unparalleled environment for growth and collaboration. Montreal’s commitment to fostering cutting-edge research and development aligns perfectly with my career goals as an Electronics Engineer. I am particularly drawn to [Company Name]’s reputation for pioneering advanced technologies that shape the future of connectivity and automation. By joining your team, I aim to contribute my technical expertise while immersing myself in Montreal’s collaborative culture, where cross-disciplinary innovation is the norm.</w:t>
      </w:r>
    </w:p>
    <w:p>
      <w:pPr>
        <w:pStyle w:val="BodyText"/>
      </w:pPr>
      <w:r>
        <w:t xml:space="preserve">One of my key strengths as an Electronics Engineer is my ability to adapt to evolving industry trends. Whether it’s staying ahead of advancements in IoT (Internet of Things) systems or exploring the potential of AI-driven hardware solutions, I am always seeking ways to push the boundaries of what’s possible. In Montreal, where startups and established firms alike are redefining the future of technology, I see endless opportunities to grow professionally and make meaningful contributions. My proactive approach to learning—evidenced by certifications in [relevant certifications] and participation in industry conferences—ensures that I remain at the forefront of emerging technologies.</w:t>
      </w:r>
    </w:p>
    <w:p>
      <w:pPr>
        <w:pStyle w:val="BodyText"/>
      </w:pPr>
      <w:r>
        <w:t xml:space="preserve">Beyond technical skills, I bring a strong work ethic and a collaborative mindset. As an Electronics Engineer, I understand that success hinges on effective communication and teamwork. Whether working with cross-functional teams to integrate hardware with software or mentoring junior engineers, I prioritize transparency and mutual respect. In Montreal’s multicultural environment, where diverse perspectives drive innovation, I am confident in my ability to thrive in a team-oriented setting while contributing fresh ideas and solutions.</w:t>
      </w:r>
    </w:p>
    <w:p>
      <w:pPr>
        <w:pStyle w:val="BodyText"/>
      </w:pPr>
      <w:r>
        <w:t xml:space="preserve">I am particularly excited about the opportunity to work in Canada Montreal due to its unique blend of tradition and modernity. The city’s rich cultural heritage, combined with its forward-thinking approach to technology, creates an inspiring backdrop for professionals like myself. I have always admired how Montreal balances creativity with precision—a philosophy that mirrors my own approach to engineering. By joining [Company Name], I hope to be part of a team that values innovation, excellence, and the power of technology to transform lives.</w:t>
      </w:r>
    </w:p>
    <w:p>
      <w:pPr>
        <w:pStyle w:val="BodyText"/>
      </w:pPr>
      <w:r>
        <w:t xml:space="preserve">In conclusion, I am eager to bring my technical expertise, problem-solving acumen, and passion for electronics engineering to [Company Name]. My background in designing reliable and efficient systems, coupled with my enthusiasm for Montreal’s tech community, makes me an ideal candidate for this role. I would welcome the opportunity to discuss how my skills and experiences align with your needs. Thank you for considering my application. I look forward to the possibility of contributing to [Company Name]’s continued success in Canada Montrea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cp:keywords/>
  <dcterms:created xsi:type="dcterms:W3CDTF">2026-07-15T09:30:09Z</dcterms:created>
  <dcterms:modified xsi:type="dcterms:W3CDTF">2026-07-15T09:30:09Z</dcterms:modified>
</cp:coreProperties>
</file>

<file path=docProps/custom.xml><?xml version="1.0" encoding="utf-8"?>
<Properties xmlns="http://schemas.openxmlformats.org/officeDocument/2006/custom-properties" xmlns:vt="http://schemas.openxmlformats.org/officeDocument/2006/docPropsVTypes"/>
</file>